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275E" w:rsidRDefault="00252955">
      <w:pPr>
        <w:rPr>
          <w:lang w:val="ru-RU"/>
        </w:rPr>
      </w:pPr>
      <w:r>
        <w:rPr>
          <w:lang w:val="ru-RU"/>
        </w:rPr>
        <w:t>Задачи по морскому бою.</w:t>
      </w:r>
    </w:p>
    <w:p w:rsidR="00252955" w:rsidRDefault="00252955">
      <w:pPr>
        <w:rPr>
          <w:lang w:val="ru-RU"/>
        </w:rPr>
      </w:pPr>
    </w:p>
    <w:p w:rsidR="00252955" w:rsidRPr="00AF7C84" w:rsidRDefault="00252955" w:rsidP="00252955">
      <w:pPr>
        <w:pStyle w:val="ListParagraph"/>
        <w:numPr>
          <w:ilvl w:val="0"/>
          <w:numId w:val="1"/>
        </w:numPr>
        <w:rPr>
          <w:strike/>
          <w:lang w:val="ru-RU"/>
        </w:rPr>
      </w:pPr>
      <w:r w:rsidRPr="00AF7C84">
        <w:rPr>
          <w:strike/>
          <w:lang w:val="ru-RU"/>
        </w:rPr>
        <w:t>После того, как указал точку на карте, необходимо подтенять направления, в которые может развиваться данный корабль.</w:t>
      </w:r>
    </w:p>
    <w:p w:rsidR="00AF7C84" w:rsidRPr="00FA1F7F" w:rsidRDefault="00AF7C84" w:rsidP="00252955">
      <w:pPr>
        <w:pStyle w:val="ListParagraph"/>
        <w:numPr>
          <w:ilvl w:val="0"/>
          <w:numId w:val="1"/>
        </w:numPr>
        <w:rPr>
          <w:strike/>
          <w:lang w:val="ru-RU"/>
        </w:rPr>
      </w:pPr>
      <w:r w:rsidRPr="00FA1F7F">
        <w:rPr>
          <w:strike/>
          <w:lang w:val="ru-RU"/>
        </w:rPr>
        <w:t>После того, как направление корабля выбрано, необходимо убрать подтенения других направлений.</w:t>
      </w:r>
    </w:p>
    <w:p w:rsidR="00AF7C84" w:rsidRPr="00960BE6" w:rsidRDefault="00AF7C84" w:rsidP="00252955">
      <w:pPr>
        <w:pStyle w:val="ListParagraph"/>
        <w:numPr>
          <w:ilvl w:val="0"/>
          <w:numId w:val="1"/>
        </w:numPr>
        <w:rPr>
          <w:strike/>
          <w:lang w:val="ru-RU"/>
        </w:rPr>
      </w:pPr>
      <w:r w:rsidRPr="00960BE6">
        <w:rPr>
          <w:strike/>
          <w:lang w:val="ru-RU"/>
        </w:rPr>
        <w:t>Необходимо, чтобы подтенение потенциальных направлений учитывало положения уже существующих кораблей.</w:t>
      </w:r>
    </w:p>
    <w:p w:rsidR="00005977" w:rsidRPr="0071104E" w:rsidRDefault="00005977" w:rsidP="00252955">
      <w:pPr>
        <w:pStyle w:val="ListParagraph"/>
        <w:numPr>
          <w:ilvl w:val="0"/>
          <w:numId w:val="1"/>
        </w:numPr>
        <w:rPr>
          <w:strike/>
          <w:lang w:val="ru-RU"/>
        </w:rPr>
      </w:pPr>
      <w:r w:rsidRPr="0071104E">
        <w:rPr>
          <w:strike/>
          <w:lang w:val="ru-RU"/>
        </w:rPr>
        <w:t>Необходимо, чтобы при вводе неправильной клетки, программа ничего не проверяла и говорила, что введено неверное название клетки.</w:t>
      </w:r>
    </w:p>
    <w:p w:rsidR="00005977" w:rsidRPr="00A12E62" w:rsidRDefault="00005977" w:rsidP="00252955">
      <w:pPr>
        <w:pStyle w:val="ListParagraph"/>
        <w:numPr>
          <w:ilvl w:val="0"/>
          <w:numId w:val="1"/>
        </w:numPr>
        <w:rPr>
          <w:strike/>
          <w:lang w:val="ru-RU"/>
        </w:rPr>
      </w:pPr>
      <w:r w:rsidRPr="00A12E62">
        <w:rPr>
          <w:strike/>
          <w:lang w:val="ru-RU"/>
        </w:rPr>
        <w:t>Необходимо указывать количество неудачных попыток</w:t>
      </w:r>
      <w:r w:rsidR="0071104E" w:rsidRPr="00A12E62">
        <w:rPr>
          <w:strike/>
          <w:lang w:val="ru-RU"/>
        </w:rPr>
        <w:t xml:space="preserve">, </w:t>
      </w:r>
      <w:r w:rsidR="0071104E" w:rsidRPr="00A12E62">
        <w:rPr>
          <w:strike/>
          <w:lang w:val="uk-UA"/>
        </w:rPr>
        <w:t>а так</w:t>
      </w:r>
      <w:r w:rsidR="0071104E" w:rsidRPr="00A12E62">
        <w:rPr>
          <w:strike/>
          <w:lang w:val="ru-RU"/>
        </w:rPr>
        <w:t>же корректно считать их</w:t>
      </w:r>
      <w:r w:rsidRPr="00A12E62">
        <w:rPr>
          <w:strike/>
          <w:lang w:val="ru-RU"/>
        </w:rPr>
        <w:t>.</w:t>
      </w:r>
    </w:p>
    <w:p w:rsidR="00005977" w:rsidRPr="0071104E" w:rsidRDefault="00005977" w:rsidP="00252955">
      <w:pPr>
        <w:pStyle w:val="ListParagraph"/>
        <w:numPr>
          <w:ilvl w:val="0"/>
          <w:numId w:val="1"/>
        </w:numPr>
        <w:rPr>
          <w:lang w:val="ru-RU"/>
        </w:rPr>
      </w:pPr>
      <w:r w:rsidRPr="0051654E">
        <w:rPr>
          <w:strike/>
          <w:lang w:val="ru-RU"/>
        </w:rPr>
        <w:t xml:space="preserve">Необходимо отмечать на карте неудачные отметки. Для этого </w:t>
      </w:r>
      <w:proofErr w:type="spellStart"/>
      <w:r w:rsidRPr="0051654E">
        <w:rPr>
          <w:strike/>
        </w:rPr>
        <w:t>wrongAttempts</w:t>
      </w:r>
      <w:proofErr w:type="spellEnd"/>
      <w:r w:rsidRPr="0051654E">
        <w:rPr>
          <w:strike/>
          <w:lang w:val="ru-RU"/>
        </w:rPr>
        <w:t xml:space="preserve"> </w:t>
      </w:r>
      <w:r w:rsidRPr="0051654E">
        <w:rPr>
          <w:strike/>
          <w:lang w:val="uk-UA"/>
        </w:rPr>
        <w:t>должен б</w:t>
      </w:r>
      <w:r w:rsidRPr="0051654E">
        <w:rPr>
          <w:strike/>
          <w:lang w:val="ru-RU"/>
        </w:rPr>
        <w:t xml:space="preserve">ыть объектом, а не </w:t>
      </w:r>
      <w:r w:rsidRPr="0051654E">
        <w:rPr>
          <w:strike/>
        </w:rPr>
        <w:t>array</w:t>
      </w:r>
      <w:r w:rsidRPr="0051654E">
        <w:rPr>
          <w:strike/>
          <w:lang w:val="ru-RU"/>
        </w:rPr>
        <w:t>.</w:t>
      </w:r>
    </w:p>
    <w:p w:rsidR="0071104E" w:rsidRPr="0071104E" w:rsidRDefault="0071104E" w:rsidP="00252955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uk-UA"/>
        </w:rPr>
        <w:t>Исправить вторую легенду, которая начинается с той же строчки, что и первая</w:t>
      </w:r>
    </w:p>
    <w:p w:rsidR="00252955" w:rsidRPr="003E024B" w:rsidRDefault="00252955" w:rsidP="00005977">
      <w:pPr>
        <w:pStyle w:val="ListParagraph"/>
        <w:numPr>
          <w:ilvl w:val="0"/>
          <w:numId w:val="1"/>
        </w:numPr>
        <w:rPr>
          <w:strike/>
          <w:lang w:val="ru-RU"/>
        </w:rPr>
      </w:pPr>
      <w:r w:rsidRPr="003E024B">
        <w:rPr>
          <w:strike/>
          <w:lang w:val="ru-RU"/>
        </w:rPr>
        <w:t>Переделать «</w:t>
      </w:r>
      <w:r w:rsidR="00005977" w:rsidRPr="003E024B">
        <w:rPr>
          <w:strike/>
          <w:lang w:val="ru-RU"/>
        </w:rPr>
        <w:t>сгенерировать карту компью</w:t>
      </w:r>
      <w:r w:rsidR="00005977" w:rsidRPr="003E024B">
        <w:rPr>
          <w:strike/>
          <w:lang w:val="uk-UA"/>
        </w:rPr>
        <w:t>т</w:t>
      </w:r>
      <w:r w:rsidRPr="003E024B">
        <w:rPr>
          <w:strike/>
          <w:lang w:val="ru-RU"/>
        </w:rPr>
        <w:t>ера» в одну кнопку.</w:t>
      </w:r>
    </w:p>
    <w:p w:rsidR="00252955" w:rsidRDefault="00252955" w:rsidP="00252955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>Сделать страничку правил морского боя, которые можно посмотреть нажав кнопку</w:t>
      </w:r>
    </w:p>
    <w:p w:rsidR="00041F93" w:rsidRPr="00D11124" w:rsidRDefault="00041F93" w:rsidP="00252955">
      <w:pPr>
        <w:pStyle w:val="ListParagraph"/>
        <w:numPr>
          <w:ilvl w:val="0"/>
          <w:numId w:val="1"/>
        </w:numPr>
        <w:rPr>
          <w:lang w:val="ru-RU"/>
        </w:rPr>
      </w:pPr>
      <w:r w:rsidRPr="00041F93">
        <w:rPr>
          <w:strike/>
          <w:lang w:val="ru-RU"/>
        </w:rPr>
        <w:t>Сделать поле, на котором указать список всех кораблей и показать их состояние – целый, подбит, потоплен</w:t>
      </w:r>
    </w:p>
    <w:p w:rsidR="00D11124" w:rsidRPr="00D11124" w:rsidRDefault="00D11124" w:rsidP="00252955">
      <w:pPr>
        <w:pStyle w:val="ListParagraph"/>
        <w:numPr>
          <w:ilvl w:val="0"/>
          <w:numId w:val="1"/>
        </w:numPr>
        <w:rPr>
          <w:strike/>
          <w:lang w:val="ru-RU"/>
        </w:rPr>
      </w:pPr>
      <w:r w:rsidRPr="00D11124">
        <w:rPr>
          <w:strike/>
          <w:lang w:val="ru-RU"/>
        </w:rPr>
        <w:t>Стрелявший игрок получает право на ещё один выстрел.</w:t>
      </w:r>
    </w:p>
    <w:p w:rsidR="00D11124" w:rsidRPr="00D11124" w:rsidRDefault="00D11124" w:rsidP="00252955">
      <w:pPr>
        <w:pStyle w:val="ListParagraph"/>
        <w:numPr>
          <w:ilvl w:val="0"/>
          <w:numId w:val="1"/>
        </w:numPr>
        <w:rPr>
          <w:strike/>
          <w:lang w:val="ru-RU"/>
        </w:rPr>
      </w:pPr>
      <w:r w:rsidRPr="00D11124">
        <w:rPr>
          <w:strike/>
          <w:lang w:val="ru-RU"/>
        </w:rPr>
        <w:t xml:space="preserve">Необходимо, чтобы после хода игрока, ходил компьютер. </w:t>
      </w:r>
    </w:p>
    <w:p w:rsidR="00D11124" w:rsidRPr="00D11124" w:rsidRDefault="00D11124" w:rsidP="00252955">
      <w:pPr>
        <w:pStyle w:val="ListParagraph"/>
        <w:numPr>
          <w:ilvl w:val="0"/>
          <w:numId w:val="1"/>
        </w:numPr>
        <w:rPr>
          <w:strike/>
          <w:lang w:val="ru-RU"/>
        </w:rPr>
      </w:pPr>
      <w:r w:rsidRPr="00D11124">
        <w:rPr>
          <w:strike/>
          <w:lang w:val="uk-UA"/>
        </w:rPr>
        <w:t>Необходимо, чтоб</w:t>
      </w:r>
      <w:r w:rsidRPr="00D11124">
        <w:rPr>
          <w:strike/>
          <w:lang w:val="ru-RU"/>
        </w:rPr>
        <w:t>ы велся учет количества попыток</w:t>
      </w:r>
    </w:p>
    <w:p w:rsidR="00D11124" w:rsidRPr="00E62386" w:rsidRDefault="00D11124" w:rsidP="00252955">
      <w:pPr>
        <w:pStyle w:val="ListParagraph"/>
        <w:numPr>
          <w:ilvl w:val="0"/>
          <w:numId w:val="1"/>
        </w:numPr>
        <w:rPr>
          <w:strike/>
          <w:lang w:val="ru-RU"/>
        </w:rPr>
      </w:pPr>
      <w:r w:rsidRPr="00E62386">
        <w:rPr>
          <w:strike/>
          <w:lang w:val="ru-RU"/>
        </w:rPr>
        <w:t>Написать метод для компьютера, что если он подбил корабль, то он ищет по соседним клеткам, чтобы добить его</w:t>
      </w:r>
    </w:p>
    <w:p w:rsidR="00C93E9A" w:rsidRPr="00E62386" w:rsidRDefault="00C93E9A" w:rsidP="00252955">
      <w:pPr>
        <w:pStyle w:val="ListParagraph"/>
        <w:numPr>
          <w:ilvl w:val="0"/>
          <w:numId w:val="1"/>
        </w:numPr>
        <w:rPr>
          <w:strike/>
          <w:lang w:val="ru-RU"/>
        </w:rPr>
      </w:pPr>
      <w:r w:rsidRPr="00E62386">
        <w:rPr>
          <w:strike/>
          <w:lang w:val="uk-UA"/>
        </w:rPr>
        <w:t>Необходимо также, чтоб</w:t>
      </w:r>
      <w:r w:rsidRPr="00E62386">
        <w:rPr>
          <w:strike/>
          <w:lang w:val="ru-RU"/>
        </w:rPr>
        <w:t xml:space="preserve">ы </w:t>
      </w:r>
      <w:r w:rsidR="000C4E7E" w:rsidRPr="00E62386">
        <w:rPr>
          <w:strike/>
          <w:lang w:val="uk-UA"/>
        </w:rPr>
        <w:t>компьютер учит</w:t>
      </w:r>
      <w:r w:rsidR="000C4E7E" w:rsidRPr="00E62386">
        <w:rPr>
          <w:strike/>
          <w:lang w:val="ru-RU"/>
        </w:rPr>
        <w:t>ывал тени от уже найденных кораблей, то есть понимал, что корабли не могут соприкасаться друг с другом</w:t>
      </w:r>
    </w:p>
    <w:p w:rsidR="00E37865" w:rsidRPr="00297B95" w:rsidRDefault="00E37865" w:rsidP="00252955">
      <w:pPr>
        <w:pStyle w:val="ListParagraph"/>
        <w:numPr>
          <w:ilvl w:val="0"/>
          <w:numId w:val="1"/>
        </w:numPr>
        <w:rPr>
          <w:lang w:val="ru-RU"/>
        </w:rPr>
      </w:pPr>
      <w:r w:rsidRPr="000079DD">
        <w:rPr>
          <w:strike/>
          <w:lang w:val="uk-UA"/>
        </w:rPr>
        <w:t>Удалить тени с карт</w:t>
      </w:r>
      <w:r w:rsidRPr="000079DD">
        <w:rPr>
          <w:strike/>
          <w:lang w:val="ru-RU"/>
        </w:rPr>
        <w:t>ы игрока, как только карта заполнена полностью</w:t>
      </w:r>
    </w:p>
    <w:p w:rsidR="00297B95" w:rsidRPr="00C93E9A" w:rsidRDefault="00297B95" w:rsidP="00252955">
      <w:pPr>
        <w:pStyle w:val="ListParagraph"/>
        <w:numPr>
          <w:ilvl w:val="0"/>
          <w:numId w:val="1"/>
        </w:numPr>
        <w:rPr>
          <w:strike/>
          <w:lang w:val="ru-RU"/>
        </w:rPr>
      </w:pPr>
      <w:r w:rsidRPr="00C93E9A">
        <w:rPr>
          <w:strike/>
          <w:lang w:val="uk-UA"/>
        </w:rPr>
        <w:t>Сделать возможность начать игру заново</w:t>
      </w:r>
    </w:p>
    <w:p w:rsidR="00297B95" w:rsidRPr="00446CC1" w:rsidRDefault="00297B95" w:rsidP="00252955">
      <w:pPr>
        <w:pStyle w:val="ListParagraph"/>
        <w:numPr>
          <w:ilvl w:val="0"/>
          <w:numId w:val="1"/>
        </w:numPr>
        <w:rPr>
          <w:lang w:val="ru-RU"/>
        </w:rPr>
      </w:pPr>
      <w:r w:rsidRPr="00446CC1">
        <w:rPr>
          <w:lang w:val="uk-UA"/>
        </w:rPr>
        <w:t>Сделать подсчет общего счета игр</w:t>
      </w:r>
      <w:r w:rsidRPr="00446CC1">
        <w:rPr>
          <w:lang w:val="ru-RU"/>
        </w:rPr>
        <w:t>ы с компьютером</w:t>
      </w:r>
    </w:p>
    <w:p w:rsidR="000C4E7E" w:rsidRPr="00446CC1" w:rsidRDefault="000C4E7E" w:rsidP="00252955">
      <w:pPr>
        <w:pStyle w:val="ListParagraph"/>
        <w:numPr>
          <w:ilvl w:val="0"/>
          <w:numId w:val="1"/>
        </w:numPr>
        <w:rPr>
          <w:lang w:val="ru-RU"/>
        </w:rPr>
      </w:pPr>
      <w:r w:rsidRPr="00446CC1">
        <w:rPr>
          <w:lang w:val="ru-RU"/>
        </w:rPr>
        <w:t>Необходимо также сделать, что при формировании корабля ты не можешь ставить клетки вне теней.</w:t>
      </w:r>
    </w:p>
    <w:p w:rsidR="00E62386" w:rsidRPr="00A12E62" w:rsidRDefault="00E62386" w:rsidP="00252955">
      <w:pPr>
        <w:pStyle w:val="ListParagraph"/>
        <w:numPr>
          <w:ilvl w:val="0"/>
          <w:numId w:val="1"/>
        </w:numPr>
        <w:rPr>
          <w:strike/>
          <w:lang w:val="ru-RU"/>
        </w:rPr>
      </w:pPr>
      <w:r w:rsidRPr="00A12E62">
        <w:rPr>
          <w:strike/>
          <w:lang w:val="uk-UA"/>
        </w:rPr>
        <w:t>Необходимо, чтоб</w:t>
      </w:r>
      <w:r w:rsidRPr="00A12E62">
        <w:rPr>
          <w:strike/>
          <w:lang w:val="ru-RU"/>
        </w:rPr>
        <w:t>ы если компьютер попал, а потом промахнулся, на следующий ход он снова вернулся к этой клетке</w:t>
      </w:r>
    </w:p>
    <w:p w:rsidR="00446CC1" w:rsidRPr="00A12E62" w:rsidRDefault="00446CC1" w:rsidP="00252955">
      <w:pPr>
        <w:pStyle w:val="ListParagraph"/>
        <w:numPr>
          <w:ilvl w:val="0"/>
          <w:numId w:val="1"/>
        </w:numPr>
        <w:rPr>
          <w:lang w:val="ru-RU"/>
        </w:rPr>
      </w:pPr>
      <w:r w:rsidRPr="00A12E62">
        <w:rPr>
          <w:strike/>
          <w:lang w:val="ru-RU"/>
        </w:rPr>
        <w:t>Устранить баг, по которому программа не всегда понимает уничтожен корабли или нет.</w:t>
      </w:r>
    </w:p>
    <w:p w:rsidR="00A12E62" w:rsidRPr="008E537B" w:rsidRDefault="00A12E62" w:rsidP="00252955">
      <w:pPr>
        <w:pStyle w:val="ListParagraph"/>
        <w:numPr>
          <w:ilvl w:val="0"/>
          <w:numId w:val="1"/>
        </w:numPr>
        <w:rPr>
          <w:lang w:val="ru-RU"/>
        </w:rPr>
      </w:pPr>
      <w:r w:rsidRPr="004034F5">
        <w:rPr>
          <w:strike/>
          <w:lang w:val="uk-UA"/>
        </w:rPr>
        <w:t xml:space="preserve">Похоже, что программа некорректно ставит </w:t>
      </w:r>
      <w:r w:rsidRPr="004034F5">
        <w:rPr>
          <w:strike/>
        </w:rPr>
        <w:t>shadow</w:t>
      </w:r>
      <w:r w:rsidRPr="004034F5">
        <w:rPr>
          <w:strike/>
          <w:lang w:val="ru-RU"/>
        </w:rPr>
        <w:t xml:space="preserve"> </w:t>
      </w:r>
      <w:r w:rsidRPr="004034F5">
        <w:rPr>
          <w:strike/>
          <w:lang w:val="uk-UA"/>
        </w:rPr>
        <w:t xml:space="preserve">уничтоженного корабля игрока. Надо </w:t>
      </w:r>
      <w:r w:rsidRPr="004034F5">
        <w:rPr>
          <w:strike/>
          <w:lang w:val="ru-RU"/>
        </w:rPr>
        <w:t>это устранить</w:t>
      </w:r>
    </w:p>
    <w:p w:rsidR="008E537B" w:rsidRPr="009C11EB" w:rsidRDefault="008E537B" w:rsidP="008E537B">
      <w:pPr>
        <w:pStyle w:val="ListParagraph"/>
        <w:numPr>
          <w:ilvl w:val="0"/>
          <w:numId w:val="1"/>
        </w:numPr>
        <w:rPr>
          <w:strike/>
          <w:lang w:val="ru-RU"/>
        </w:rPr>
      </w:pPr>
      <w:r w:rsidRPr="009C11EB">
        <w:rPr>
          <w:strike/>
          <w:lang w:val="ru-RU"/>
        </w:rPr>
        <w:t xml:space="preserve">Если компьютер уничтожил </w:t>
      </w:r>
      <w:r w:rsidRPr="009C11EB">
        <w:rPr>
          <w:strike/>
          <w:lang w:val="uk-UA"/>
        </w:rPr>
        <w:t>1-палубн</w:t>
      </w:r>
      <w:r w:rsidR="00A04DD8" w:rsidRPr="009C11EB">
        <w:rPr>
          <w:strike/>
          <w:lang w:val="ru-RU"/>
        </w:rPr>
        <w:t xml:space="preserve">ый корабль, то </w:t>
      </w:r>
      <w:proofErr w:type="spellStart"/>
      <w:r w:rsidRPr="009C11EB">
        <w:rPr>
          <w:strike/>
        </w:rPr>
        <w:t>checkComputerAttempt</w:t>
      </w:r>
      <w:proofErr w:type="spellEnd"/>
      <w:r w:rsidRPr="009C11EB">
        <w:rPr>
          <w:strike/>
          <w:lang w:val="ru-RU"/>
        </w:rPr>
        <w:t xml:space="preserve"> </w:t>
      </w:r>
      <w:r w:rsidRPr="009C11EB">
        <w:rPr>
          <w:strike/>
          <w:lang w:val="uk-UA"/>
        </w:rPr>
        <w:t xml:space="preserve">не </w:t>
      </w:r>
      <w:r w:rsidRPr="009C11EB">
        <w:rPr>
          <w:strike/>
          <w:lang w:val="ru-RU"/>
        </w:rPr>
        <w:t>вызывается повторно.</w:t>
      </w:r>
    </w:p>
    <w:p w:rsidR="008E537B" w:rsidRPr="009C11EB" w:rsidRDefault="008E537B" w:rsidP="008E537B">
      <w:pPr>
        <w:pStyle w:val="ListParagraph"/>
        <w:numPr>
          <w:ilvl w:val="0"/>
          <w:numId w:val="1"/>
        </w:numPr>
        <w:rPr>
          <w:strike/>
          <w:lang w:val="ru-RU"/>
        </w:rPr>
      </w:pPr>
      <w:r w:rsidRPr="009C11EB">
        <w:rPr>
          <w:strike/>
          <w:lang w:val="ru-RU"/>
        </w:rPr>
        <w:t xml:space="preserve">Похоже, что компьютер некорректно учитывает тени от пойманных кораблей и уже ранее использованные свои попытки </w:t>
      </w:r>
    </w:p>
    <w:p w:rsidR="008E537B" w:rsidRPr="00AF412A" w:rsidRDefault="00565B23" w:rsidP="00AF412A">
      <w:pPr>
        <w:pStyle w:val="ListParagraph"/>
        <w:numPr>
          <w:ilvl w:val="0"/>
          <w:numId w:val="1"/>
        </w:numPr>
        <w:rPr>
          <w:lang w:val="ru-RU"/>
        </w:rPr>
      </w:pPr>
      <w:r w:rsidRPr="00565B23">
        <w:rPr>
          <w:strike/>
          <w:lang w:val="uk-UA"/>
        </w:rPr>
        <w:t>Ошибка, если т</w:t>
      </w:r>
      <w:r w:rsidRPr="00565B23">
        <w:rPr>
          <w:strike/>
          <w:lang w:val="ru-RU"/>
        </w:rPr>
        <w:t>ы угадал поле компьютера, а затем снова нажал на это поле</w:t>
      </w:r>
    </w:p>
    <w:p w:rsidR="00AF412A" w:rsidRDefault="00AF412A" w:rsidP="00AF412A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uk-UA"/>
        </w:rPr>
        <w:t>Найти красив</w:t>
      </w:r>
      <w:r>
        <w:rPr>
          <w:lang w:val="ru-RU"/>
        </w:rPr>
        <w:t>ый дизайн клеток</w:t>
      </w:r>
    </w:p>
    <w:p w:rsidR="00AF412A" w:rsidRPr="00AF412A" w:rsidRDefault="00AF412A" w:rsidP="00AF412A">
      <w:pPr>
        <w:pStyle w:val="ListParagraph"/>
        <w:numPr>
          <w:ilvl w:val="0"/>
          <w:numId w:val="1"/>
        </w:numPr>
        <w:rPr>
          <w:lang w:val="ru-RU"/>
        </w:rPr>
      </w:pPr>
      <w:bookmarkStart w:id="0" w:name="_GoBack"/>
      <w:bookmarkEnd w:id="0"/>
    </w:p>
    <w:p w:rsidR="00252955" w:rsidRPr="00AF412A" w:rsidRDefault="00252955" w:rsidP="00F651D9">
      <w:pPr>
        <w:rPr>
          <w:lang w:val="ru-RU"/>
        </w:rPr>
      </w:pPr>
    </w:p>
    <w:p w:rsidR="00F651D9" w:rsidRPr="00446CC1" w:rsidRDefault="00F651D9" w:rsidP="00F651D9">
      <w:pPr>
        <w:rPr>
          <w:lang w:val="ru-RU"/>
        </w:rPr>
      </w:pPr>
      <w:r w:rsidRPr="00446CC1">
        <w:lastRenderedPageBreak/>
        <w:t>Parking</w:t>
      </w:r>
      <w:r w:rsidRPr="00446CC1">
        <w:rPr>
          <w:lang w:val="ru-RU"/>
        </w:rPr>
        <w:t xml:space="preserve"> </w:t>
      </w:r>
      <w:r w:rsidRPr="00446CC1">
        <w:t>Lot</w:t>
      </w:r>
    </w:p>
    <w:p w:rsidR="00F651D9" w:rsidRPr="00F651D9" w:rsidRDefault="00F651D9" w:rsidP="00F651D9">
      <w:pPr>
        <w:pStyle w:val="ListParagraph"/>
        <w:numPr>
          <w:ilvl w:val="0"/>
          <w:numId w:val="2"/>
        </w:numPr>
        <w:rPr>
          <w:lang w:val="ru-RU"/>
        </w:rPr>
      </w:pPr>
      <w:r>
        <w:rPr>
          <w:lang w:val="uk-UA"/>
        </w:rPr>
        <w:t xml:space="preserve">Добавить возможность </w:t>
      </w:r>
      <w:r>
        <w:rPr>
          <w:lang w:val="ru-RU"/>
        </w:rPr>
        <w:t>делать корабль буквой Г</w:t>
      </w:r>
    </w:p>
    <w:sectPr w:rsidR="00F651D9" w:rsidRPr="00F651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EE4007"/>
    <w:multiLevelType w:val="hybridMultilevel"/>
    <w:tmpl w:val="9EBAB2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D2251A"/>
    <w:multiLevelType w:val="hybridMultilevel"/>
    <w:tmpl w:val="1AF8F4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N7U0NzQwNjE0sTRR0lEKTi0uzszPAykwqQUAoUKMjCwAAAA="/>
  </w:docVars>
  <w:rsids>
    <w:rsidRoot w:val="00252955"/>
    <w:rsid w:val="00005977"/>
    <w:rsid w:val="000079DD"/>
    <w:rsid w:val="00041F93"/>
    <w:rsid w:val="000C4E7E"/>
    <w:rsid w:val="002230F9"/>
    <w:rsid w:val="00252955"/>
    <w:rsid w:val="00297B95"/>
    <w:rsid w:val="003E024B"/>
    <w:rsid w:val="004034F5"/>
    <w:rsid w:val="00446CC1"/>
    <w:rsid w:val="0051654E"/>
    <w:rsid w:val="00565B23"/>
    <w:rsid w:val="0071104E"/>
    <w:rsid w:val="008A275E"/>
    <w:rsid w:val="008E537B"/>
    <w:rsid w:val="00960BE6"/>
    <w:rsid w:val="009C11EB"/>
    <w:rsid w:val="00A04DD8"/>
    <w:rsid w:val="00A12E62"/>
    <w:rsid w:val="00AF412A"/>
    <w:rsid w:val="00AF7C84"/>
    <w:rsid w:val="00C93E9A"/>
    <w:rsid w:val="00CF2C8B"/>
    <w:rsid w:val="00D11124"/>
    <w:rsid w:val="00E37865"/>
    <w:rsid w:val="00E62386"/>
    <w:rsid w:val="00F651D9"/>
    <w:rsid w:val="00F72778"/>
    <w:rsid w:val="00FA1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349C7"/>
  <w15:chartTrackingRefBased/>
  <w15:docId w15:val="{01A62FE7-CC05-4183-B012-E6077C16F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29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7FBBED-0F34-4757-8BDA-E6C4C197EB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43</TotalTime>
  <Pages>2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yyBrat</dc:creator>
  <cp:keywords/>
  <dc:description/>
  <cp:lastModifiedBy>BelyyBrat</cp:lastModifiedBy>
  <cp:revision>9</cp:revision>
  <dcterms:created xsi:type="dcterms:W3CDTF">2020-12-29T00:39:00Z</dcterms:created>
  <dcterms:modified xsi:type="dcterms:W3CDTF">2021-01-29T05:08:00Z</dcterms:modified>
</cp:coreProperties>
</file>